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3F8D" w:rsidRDefault="00F23F8D" w:rsidP="00F23F8D">
      <w:pPr>
        <w:ind w:right="-567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310.1pt;margin-top:-22.8pt;width:120.75pt;height:6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 style="mso-next-textbox:#Text Box 2">
              <w:txbxContent>
                <w:p w:rsidR="00F23F8D" w:rsidRDefault="00F23F8D" w:rsidP="00F23F8D"/>
              </w:txbxContent>
            </v:textbox>
          </v:shape>
        </w:pict>
      </w:r>
      <w:r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1: </w:t>
      </w:r>
      <w:r>
        <w:rPr>
          <w:rFonts w:ascii="Times New Roman" w:eastAsia="Calibri" w:hAnsi="Times New Roman" w:cs="Times New Roman"/>
          <w:noProof/>
          <w:sz w:val="24"/>
          <w:szCs w:val="24"/>
          <w:bdr w:val="single" w:sz="4" w:space="0" w:color="auto" w:frame="1"/>
          <w:lang w:eastAsia="sl-SI"/>
        </w:rPr>
        <w:tab/>
      </w: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</w:t>
      </w:r>
      <w:r>
        <w:pict>
          <v:shape id="Text Box 3" o:spid="_x0000_s1027" type="#_x0000_t202" style="position:absolute;left:0;text-align:left;margin-left:310.1pt;margin-top:-40.05pt;width:120.75pt;height:8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F23F8D" w:rsidRDefault="00F23F8D" w:rsidP="00F23F8D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F23F8D" w:rsidRDefault="00F23F8D" w:rsidP="00F23F8D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      </w:t>
      </w: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F23F8D" w:rsidRDefault="00F23F8D" w:rsidP="00F23F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  <w:r>
        <w:rPr>
          <w:rFonts w:ascii="Arial" w:eastAsia="Calibri" w:hAnsi="Arial" w:cs="Arial"/>
          <w:b/>
          <w:sz w:val="24"/>
          <w:szCs w:val="24"/>
        </w:rPr>
        <w:t>RAZPISNI OBRAZEC – PORTUGALSKA 2018</w:t>
      </w:r>
    </w:p>
    <w:p w:rsidR="00F23F8D" w:rsidRDefault="00F23F8D" w:rsidP="00F23F8D">
      <w:pPr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0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OSEBNI PODATKI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:rsidR="00F23F8D" w:rsidRDefault="00F23F8D" w:rsidP="00F23F8D">
      <w:pPr>
        <w:jc w:val="both"/>
        <w:rPr>
          <w:rFonts w:ascii="Arial" w:hAnsi="Arial" w:cs="Arial"/>
          <w:b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identičen osebnemu dokumentu): _________________________________________</w:t>
      </w:r>
    </w:p>
    <w:p w:rsidR="00F23F8D" w:rsidRDefault="00F23F8D" w:rsidP="00F23F8D">
      <w:pPr>
        <w:tabs>
          <w:tab w:val="num" w:pos="540"/>
        </w:tabs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__________________________________________________________________________</w:t>
      </w:r>
    </w:p>
    <w:p w:rsidR="00F23F8D" w:rsidRDefault="00F23F8D" w:rsidP="00F23F8D">
      <w:pPr>
        <w:pStyle w:val="Odstavekseznama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Poštna št. in kraj: __________________________________________________________________</w:t>
      </w:r>
    </w:p>
    <w:p w:rsidR="00F23F8D" w:rsidRDefault="00F23F8D" w:rsidP="00F23F8D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__________________________________________________________________________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F23F8D" w:rsidRDefault="00F23F8D" w:rsidP="00F23F8D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F23F8D" w:rsidRDefault="00F23F8D" w:rsidP="00F23F8D">
      <w:pPr>
        <w:pStyle w:val="Odstavekseznama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sebni dokument: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F23F8D" w:rsidRDefault="00F23F8D" w:rsidP="00F23F8D">
      <w:pPr>
        <w:pStyle w:val="Odstavekseznama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osebnega dokumenta: _______________________________________________________</w:t>
      </w:r>
    </w:p>
    <w:p w:rsidR="00F23F8D" w:rsidRDefault="00F23F8D" w:rsidP="00F23F8D">
      <w:pPr>
        <w:pStyle w:val="Odstavekseznama"/>
        <w:rPr>
          <w:rFonts w:ascii="Arial" w:hAnsi="Arial" w:cs="Arial"/>
        </w:rPr>
      </w:pPr>
    </w:p>
    <w:p w:rsidR="00F23F8D" w:rsidRDefault="00F23F8D" w:rsidP="00F23F8D">
      <w:pPr>
        <w:numPr>
          <w:ilvl w:val="1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___</w:t>
      </w:r>
    </w:p>
    <w:p w:rsidR="00F23F8D" w:rsidRDefault="00F23F8D" w:rsidP="00F23F8D">
      <w:pPr>
        <w:tabs>
          <w:tab w:val="num" w:pos="540"/>
        </w:tabs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0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LETNIK in PROGRAM,  KI GA OBISKUJEM: 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0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SEDANJE SODELOVANJE V IZMENJAVAH OZ. PROJEKTIIH: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tabs>
          <w:tab w:val="num" w:pos="540"/>
        </w:tabs>
        <w:jc w:val="both"/>
        <w:rPr>
          <w:rFonts w:ascii="Arial" w:hAnsi="Arial" w:cs="Arial"/>
        </w:rPr>
      </w:pPr>
    </w:p>
    <w:p w:rsidR="00F23F8D" w:rsidRDefault="00F23F8D" w:rsidP="00F23F8D">
      <w:pPr>
        <w:tabs>
          <w:tab w:val="num" w:pos="540"/>
        </w:tabs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0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OJA PRIČAKOVANJA pri usposabljanju na tujem: 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lastRenderedPageBreak/>
        <w:t>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0"/>
          <w:numId w:val="12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Zakaj sem za izmenjavo primeren dijak?  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F23F8D" w:rsidRDefault="00F23F8D" w:rsidP="00F23F8D">
      <w:pPr>
        <w:numPr>
          <w:ilvl w:val="0"/>
          <w:numId w:val="12"/>
        </w:numPr>
        <w:tabs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Kako bi po usposabljanju poročal o mojem načinu usposabljanja na tujem? 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7. Razno – tvoje sporočilo: </w:t>
      </w:r>
    </w:p>
    <w:p w:rsidR="00F23F8D" w:rsidRDefault="00F23F8D" w:rsidP="00F23F8D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Kraj in datum:                                                                                Podpis dijaka-inje</w:t>
      </w:r>
    </w:p>
    <w:p w:rsidR="00F23F8D" w:rsidRDefault="00F23F8D" w:rsidP="00F23F8D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7B6772" w:rsidRPr="00F23F8D" w:rsidRDefault="00F23F8D" w:rsidP="00F23F8D">
      <w:r>
        <w:rPr>
          <w:rFonts w:ascii="Arial" w:hAnsi="Arial" w:cs="Arial"/>
        </w:rPr>
        <w:t xml:space="preserve">      ________</w:t>
      </w:r>
      <w:r>
        <w:rPr>
          <w:rFonts w:ascii="Arial" w:hAnsi="Arial" w:cs="Arial"/>
        </w:rPr>
        <w:t>__________________</w:t>
      </w:r>
      <w:bookmarkStart w:id="0" w:name="_GoBack"/>
      <w:bookmarkEnd w:id="0"/>
      <w:r>
        <w:rPr>
          <w:rFonts w:ascii="Arial" w:hAnsi="Arial" w:cs="Arial"/>
        </w:rPr>
        <w:t xml:space="preserve">                                                  _____________________________</w:t>
      </w:r>
    </w:p>
    <w:sectPr w:rsidR="007B6772" w:rsidRPr="00F23F8D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313F" w:rsidRDefault="00E6313F" w:rsidP="00363D35">
      <w:pPr>
        <w:spacing w:after="0" w:line="240" w:lineRule="auto"/>
      </w:pPr>
      <w:r>
        <w:separator/>
      </w:r>
    </w:p>
  </w:endnote>
  <w:endnote w:type="continuationSeparator" w:id="0">
    <w:p w:rsidR="00E6313F" w:rsidRDefault="00E6313F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E6313F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F23F8D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F23F8D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E6313F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F23F8D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F23F8D">
              <w:rPr>
                <w:rFonts w:ascii="Times New Roman" w:hAnsi="Times New Roman" w:cs="Times New Roman"/>
                <w:b/>
                <w:noProof/>
              </w:rPr>
              <w:t>2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313F" w:rsidRDefault="00E6313F" w:rsidP="00363D35">
      <w:pPr>
        <w:spacing w:after="0" w:line="240" w:lineRule="auto"/>
      </w:pPr>
      <w:r>
        <w:separator/>
      </w:r>
    </w:p>
  </w:footnote>
  <w:footnote w:type="continuationSeparator" w:id="0">
    <w:p w:rsidR="00E6313F" w:rsidRDefault="00E6313F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E6313F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24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E6313F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0D6E00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7216" behindDoc="0" locked="0" layoutInCell="1" allowOverlap="1" wp14:anchorId="7D9338A5" wp14:editId="13F114EB">
          <wp:simplePos x="0" y="0"/>
          <wp:positionH relativeFrom="margin">
            <wp:posOffset>4472305</wp:posOffset>
          </wp:positionH>
          <wp:positionV relativeFrom="margin">
            <wp:posOffset>-688975</wp:posOffset>
          </wp:positionV>
          <wp:extent cx="1985010" cy="396240"/>
          <wp:effectExtent l="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08D2">
      <w:rPr>
        <w:noProof/>
        <w:lang w:eastAsia="sl-SI"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1" name="Slika 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6313F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152D68">
      <w:t xml:space="preserve">   </w:t>
    </w:r>
    <w:r w:rsidRPr="00F90EE8">
      <w:rPr>
        <w:noProof/>
        <w:lang w:eastAsia="sl-SI"/>
      </w:rPr>
      <w:drawing>
        <wp:inline distT="0" distB="0" distL="0" distR="0" wp14:anchorId="3A141399" wp14:editId="2F409C37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</w:t>
    </w:r>
    <w:r w:rsidR="00B73C68">
      <w:tab/>
      <w:t xml:space="preserve">   </w:t>
    </w:r>
    <w:r w:rsidR="00152D68">
      <w:t xml:space="preserve">  </w:t>
    </w:r>
    <w:r w:rsidRPr="000D6E00">
      <w:rPr>
        <w:noProof/>
        <w:lang w:eastAsia="sl-SI"/>
      </w:rPr>
      <w:drawing>
        <wp:inline distT="0" distB="0" distL="0" distR="0">
          <wp:extent cx="2005557" cy="602058"/>
          <wp:effectExtent l="0" t="0" r="0" b="0"/>
          <wp:docPr id="3" name="Slika 3" descr="C:\Users\Špela Langus\Desktop\Razpis KA2\pren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 Langus\Desktop\Razpis KA2\prenos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156" cy="6298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414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5619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 w:rsidR="005F7727">
      <w:t xml:space="preserve">               </w:t>
    </w:r>
    <w:r w:rsidR="005F7727">
      <w:rPr>
        <w:rFonts w:ascii="Times New RomanNeueLTStd Cn" w:hAnsi="Times New RomanNeueLTStd Cn" w:cs="Times New RomanNeueLTStd Cn"/>
        <w:color w:val="37781E"/>
        <w:sz w:val="16"/>
        <w:szCs w:val="16"/>
      </w:rPr>
      <w:t>SREDNJA ŠOLA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56588"/>
    <w:multiLevelType w:val="hybridMultilevel"/>
    <w:tmpl w:val="2384D8EE"/>
    <w:lvl w:ilvl="0" w:tplc="C2BC4CA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2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NKsFAFP6wJMtAAAA"/>
  </w:docVars>
  <w:rsids>
    <w:rsidRoot w:val="00363D35"/>
    <w:rsid w:val="00007C55"/>
    <w:rsid w:val="000222F5"/>
    <w:rsid w:val="000255ED"/>
    <w:rsid w:val="00025FE2"/>
    <w:rsid w:val="00026277"/>
    <w:rsid w:val="0002744B"/>
    <w:rsid w:val="00040591"/>
    <w:rsid w:val="00050D83"/>
    <w:rsid w:val="00052130"/>
    <w:rsid w:val="00055617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D5D4E"/>
    <w:rsid w:val="000D6E00"/>
    <w:rsid w:val="000E193A"/>
    <w:rsid w:val="000E473E"/>
    <w:rsid w:val="0010137A"/>
    <w:rsid w:val="00101B8D"/>
    <w:rsid w:val="00107FDC"/>
    <w:rsid w:val="00110CD1"/>
    <w:rsid w:val="001117D8"/>
    <w:rsid w:val="00116BFD"/>
    <w:rsid w:val="0012363B"/>
    <w:rsid w:val="001270BD"/>
    <w:rsid w:val="00132A4B"/>
    <w:rsid w:val="00141236"/>
    <w:rsid w:val="00145503"/>
    <w:rsid w:val="00152D68"/>
    <w:rsid w:val="00156C7E"/>
    <w:rsid w:val="001619B9"/>
    <w:rsid w:val="00165620"/>
    <w:rsid w:val="00165DF4"/>
    <w:rsid w:val="00173AD6"/>
    <w:rsid w:val="0018046E"/>
    <w:rsid w:val="00186BE5"/>
    <w:rsid w:val="001A1655"/>
    <w:rsid w:val="001A3BEB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0F64"/>
    <w:rsid w:val="00212DDD"/>
    <w:rsid w:val="002165F1"/>
    <w:rsid w:val="00220C2F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9280E"/>
    <w:rsid w:val="00294239"/>
    <w:rsid w:val="00294657"/>
    <w:rsid w:val="00297FFE"/>
    <w:rsid w:val="002A54F5"/>
    <w:rsid w:val="002B42B2"/>
    <w:rsid w:val="002B4CDE"/>
    <w:rsid w:val="002B505D"/>
    <w:rsid w:val="002B5EE8"/>
    <w:rsid w:val="002B643B"/>
    <w:rsid w:val="002B6667"/>
    <w:rsid w:val="002C24D1"/>
    <w:rsid w:val="002C4C7D"/>
    <w:rsid w:val="002C5FB7"/>
    <w:rsid w:val="002C60C9"/>
    <w:rsid w:val="002C65EF"/>
    <w:rsid w:val="002D64F0"/>
    <w:rsid w:val="002E15DE"/>
    <w:rsid w:val="002F3563"/>
    <w:rsid w:val="002F3805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4DA9"/>
    <w:rsid w:val="0033713A"/>
    <w:rsid w:val="00337D0E"/>
    <w:rsid w:val="00340645"/>
    <w:rsid w:val="0034598F"/>
    <w:rsid w:val="003477AD"/>
    <w:rsid w:val="003533E1"/>
    <w:rsid w:val="0035341A"/>
    <w:rsid w:val="0035345C"/>
    <w:rsid w:val="003547BC"/>
    <w:rsid w:val="00363D35"/>
    <w:rsid w:val="00364237"/>
    <w:rsid w:val="00372EA2"/>
    <w:rsid w:val="0037752D"/>
    <w:rsid w:val="00385859"/>
    <w:rsid w:val="00394D93"/>
    <w:rsid w:val="003958E8"/>
    <w:rsid w:val="00396B02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3F6D52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486"/>
    <w:rsid w:val="00541D96"/>
    <w:rsid w:val="00542483"/>
    <w:rsid w:val="0054324A"/>
    <w:rsid w:val="005449FA"/>
    <w:rsid w:val="00546CBB"/>
    <w:rsid w:val="00550F18"/>
    <w:rsid w:val="00553D9F"/>
    <w:rsid w:val="00554E77"/>
    <w:rsid w:val="0056078C"/>
    <w:rsid w:val="0056194F"/>
    <w:rsid w:val="00566470"/>
    <w:rsid w:val="00566855"/>
    <w:rsid w:val="00570AF6"/>
    <w:rsid w:val="00571C20"/>
    <w:rsid w:val="00575066"/>
    <w:rsid w:val="00575470"/>
    <w:rsid w:val="00593AE1"/>
    <w:rsid w:val="00594E94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727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406F0"/>
    <w:rsid w:val="00651864"/>
    <w:rsid w:val="006710FF"/>
    <w:rsid w:val="006802F6"/>
    <w:rsid w:val="00680896"/>
    <w:rsid w:val="0069124A"/>
    <w:rsid w:val="00695D8F"/>
    <w:rsid w:val="006A4255"/>
    <w:rsid w:val="006A4832"/>
    <w:rsid w:val="006A6C0D"/>
    <w:rsid w:val="006A72CE"/>
    <w:rsid w:val="006B0E98"/>
    <w:rsid w:val="006B5C12"/>
    <w:rsid w:val="006B6513"/>
    <w:rsid w:val="006C08D2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37FF7"/>
    <w:rsid w:val="00744823"/>
    <w:rsid w:val="00751B79"/>
    <w:rsid w:val="00752791"/>
    <w:rsid w:val="00753E4D"/>
    <w:rsid w:val="00780AA3"/>
    <w:rsid w:val="00782ADE"/>
    <w:rsid w:val="00783FBA"/>
    <w:rsid w:val="007877AD"/>
    <w:rsid w:val="00794989"/>
    <w:rsid w:val="0079775D"/>
    <w:rsid w:val="007A0D74"/>
    <w:rsid w:val="007B2297"/>
    <w:rsid w:val="007B2299"/>
    <w:rsid w:val="007B6772"/>
    <w:rsid w:val="007C147D"/>
    <w:rsid w:val="007C2E4C"/>
    <w:rsid w:val="007D041F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64FB7"/>
    <w:rsid w:val="00872B78"/>
    <w:rsid w:val="00883336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655"/>
    <w:rsid w:val="008F6940"/>
    <w:rsid w:val="008F6A27"/>
    <w:rsid w:val="008F7355"/>
    <w:rsid w:val="008F7E24"/>
    <w:rsid w:val="0090612D"/>
    <w:rsid w:val="00913AC5"/>
    <w:rsid w:val="009204EA"/>
    <w:rsid w:val="009324A2"/>
    <w:rsid w:val="00934621"/>
    <w:rsid w:val="00936CF4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C619E"/>
    <w:rsid w:val="009D73F9"/>
    <w:rsid w:val="009E7D58"/>
    <w:rsid w:val="009F42A0"/>
    <w:rsid w:val="00A06FD4"/>
    <w:rsid w:val="00A074A4"/>
    <w:rsid w:val="00A07BA0"/>
    <w:rsid w:val="00A10A02"/>
    <w:rsid w:val="00A162C2"/>
    <w:rsid w:val="00A2351A"/>
    <w:rsid w:val="00A36DCF"/>
    <w:rsid w:val="00A377A7"/>
    <w:rsid w:val="00A4576A"/>
    <w:rsid w:val="00A52796"/>
    <w:rsid w:val="00A53815"/>
    <w:rsid w:val="00A5395C"/>
    <w:rsid w:val="00A63254"/>
    <w:rsid w:val="00A6330D"/>
    <w:rsid w:val="00A652BB"/>
    <w:rsid w:val="00A65BDB"/>
    <w:rsid w:val="00A70C1F"/>
    <w:rsid w:val="00A739AC"/>
    <w:rsid w:val="00A80EB6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5413A"/>
    <w:rsid w:val="00B62F05"/>
    <w:rsid w:val="00B73C68"/>
    <w:rsid w:val="00B74A99"/>
    <w:rsid w:val="00B74F23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E7A30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51D"/>
    <w:rsid w:val="00D31D30"/>
    <w:rsid w:val="00D31D62"/>
    <w:rsid w:val="00D3305B"/>
    <w:rsid w:val="00D57A1F"/>
    <w:rsid w:val="00D64F11"/>
    <w:rsid w:val="00D65E53"/>
    <w:rsid w:val="00D70C1D"/>
    <w:rsid w:val="00D71802"/>
    <w:rsid w:val="00D81694"/>
    <w:rsid w:val="00D87E86"/>
    <w:rsid w:val="00D949AF"/>
    <w:rsid w:val="00D96432"/>
    <w:rsid w:val="00DA73BE"/>
    <w:rsid w:val="00DB75DE"/>
    <w:rsid w:val="00DD5905"/>
    <w:rsid w:val="00DD685B"/>
    <w:rsid w:val="00DE0798"/>
    <w:rsid w:val="00DE0BC2"/>
    <w:rsid w:val="00DE1699"/>
    <w:rsid w:val="00DE21D9"/>
    <w:rsid w:val="00DE57E2"/>
    <w:rsid w:val="00DF127D"/>
    <w:rsid w:val="00DF6C34"/>
    <w:rsid w:val="00DF7C6D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313F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6B14"/>
    <w:rsid w:val="00EF2572"/>
    <w:rsid w:val="00F07554"/>
    <w:rsid w:val="00F1254E"/>
    <w:rsid w:val="00F15847"/>
    <w:rsid w:val="00F23F8D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1451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Odstavekseznama1">
    <w:name w:val="Odstavek seznama1"/>
    <w:basedOn w:val="Navaden"/>
    <w:uiPriority w:val="34"/>
    <w:qFormat/>
    <w:rsid w:val="007B6772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5001C4B-4680-4B5C-9527-96857FC1F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1</Pages>
  <Words>546</Words>
  <Characters>3117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0</cp:revision>
  <cp:lastPrinted>2018-09-24T13:00:00Z</cp:lastPrinted>
  <dcterms:created xsi:type="dcterms:W3CDTF">2018-03-22T07:32:00Z</dcterms:created>
  <dcterms:modified xsi:type="dcterms:W3CDTF">2018-09-24T13:04:00Z</dcterms:modified>
</cp:coreProperties>
</file>